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hemical Engineer Internship Position</w:t>
      </w:r>
    </w:p>
    <w:bookmarkEnd w:id="20"/>
    <w:p>
      <w:pPr>
        <w:pStyle w:val="BodyText"/>
      </w:pPr>
      <w:r>
        <w:t xml:space="preserve">Hiring Manager</w:t>
      </w:r>
      <w:r>
        <w:br/>
      </w:r>
      <w:r>
        <w:t xml:space="preserve">[Company Name]</w:t>
      </w:r>
      <w:r>
        <w:br/>
      </w:r>
      <w:r>
        <w:t xml:space="preserve">Jeddah, Saudi Arabia</w:t>
      </w:r>
    </w:p>
    <w:p>
      <w:pPr>
        <w:pStyle w:val="BodyText"/>
      </w:pPr>
      <w:r>
        <w:t xml:space="preserve">Dear Hiring Manager,</w:t>
      </w:r>
    </w:p>
    <w:p>
      <w:pPr>
        <w:pStyle w:val="BodyText"/>
      </w:pPr>
      <w:r>
        <w:t xml:space="preserve">I am writing to express my enthusiastic interest in the Chemical Engineer Internship position at your esteemed organization in Jeddah, Saudi Arabia. As a final-year Chemical Engineering student at King Abdullah University of Science and Technology (KAUST) with a specialization in petrochemical processes and sustainable energy systems, I have meticulously aligned my academic pursuits with the strategic industrial landscape of Saudi Arabia. My application represents not merely an opportunity to gain professional experience but a deliberate step toward contributing to the Kingdom's transformative Vision 2030 objectives through chemical engineering innovation in Jeddah's dynamic industrial ecosystem.</w:t>
      </w:r>
    </w:p>
    <w:p>
      <w:pPr>
        <w:pStyle w:val="BodyText"/>
      </w:pPr>
      <w:r>
        <w:t xml:space="preserve">My academic journey has been rigorously structured around the technical demands of modern chemical engineering, with particular emphasis on Saudi Arabia's energy sector priorities. I have completed advanced coursework including Process Design and Optimization, Thermodynamics of Separation Processes, and Environmental Impact Assessment – all directly relevant to Jeddah's growing petrochemical complexes along the Red Sea coast. In my capstone project titled "Optimization of Ethylene Cracking Units for Reduced Carbon Footprint," I developed a computational model that demonstrated 15% energy reduction potential through advanced process integration techniques. This work was recognized by KAUST's Industrial Partnership Office and directly addresses Saudi Aramco's sustainability goals outlined in their 2030 carbon neutrality roadmap. My proficiency in Aspen Plus, HYSYS, and MATLAB positions me to immediately contribute to your team's simulation and design workflows.</w:t>
      </w:r>
    </w:p>
    <w:p>
      <w:pPr>
        <w:pStyle w:val="BodyText"/>
      </w:pPr>
      <w:r>
        <w:t xml:space="preserve">What excites me most about pursuing this Chemical Engineer Internship in Saudi Arabia Jeddah is the unique convergence of global industry standards with local economic transformation. As the Kingdom accelerates its industrial diversification through projects like NEOM and Jeddah's New Urban Communities initiative, I recognize that chemical engineers are pivotal to developing sustainable infrastructure. Having visited Jeddah's industrial zone during my university field study in 2023, I observed first-hand how companies like SABIC and Saudi Basic Industries Corporation integrate cutting-edge technology with cultural sensitivity – a model I aspire to emulate. My fluency in Arabic (B1 level) coupled with professional English skills ensures seamless communication within multicultural teams across Saudi Arabia's rapidly expanding chemical sector.</w:t>
      </w:r>
    </w:p>
    <w:p>
      <w:pPr>
        <w:pStyle w:val="BodyText"/>
      </w:pPr>
      <w:r>
        <w:t xml:space="preserve">The internship opportunity at your company represents the ideal environment for me to transition from academic theory to practical application while contributing meaningfully to Jeddah's industrial development. My previous six-month research assistantship at KAUST's Advanced Materials Lab involved designing a waste-to-energy pilot system using biomass gasification – a project that required navigating complex safety protocols and collaborating with Saudi Environmental Ministry officials. This experience taught me the critical importance of operational excellence in high-stakes environments, directly applicable to chemical plant operations across Saudi Arabia Jeddah. I am particularly drawn to your company's focus on [mention specific company initiative if known, otherwise generalize: "innovative refinery solutions"], which aligns with my research on catalytic processes for cleaner fuel production.</w:t>
      </w:r>
    </w:p>
    <w:p>
      <w:pPr>
        <w:pStyle w:val="BodyText"/>
      </w:pPr>
      <w:r>
        <w:t xml:space="preserve">Beyond technical competencies, I possess the cultural adaptability essential for success in Saudi Arabia's professional landscape. During my summer exchange program at King Abdulaziz University, I participated in a cross-cultural workshop where we collaborated on wastewater treatment solutions for Jeddah's coastal communities. This experience reinforced my understanding of how engineering solutions must integrate with local environmental conditions and community needs – a principle deeply embedded in Saudi Vision 2030's sustainable development framework. My respect for Saudi customs, including adherence to workplace protocols during Ramadan and participation in corporate social responsibility initiatives, ensures I can contribute positively from day one while learning from your experienced team.</w:t>
      </w:r>
    </w:p>
    <w:p>
      <w:pPr>
        <w:pStyle w:val="BodyText"/>
      </w:pPr>
      <w:r>
        <w:t xml:space="preserve">I am particularly impressed by your company's commitment to developing Saudi talent through the National Industrialization Program. My academic background includes a Certificate in Sustainable Chemical Engineering Practices (awarded by the Saudi Engineers Society), and I actively participate in KAUST's "Future Leaders" mentorship program where I support underrepresented students in STEM fields – reflecting my dedication to building capacity within Saudi Arabia's engineering community. This aligns perfectly with your organization's values, as demonstrated through your partnership with Jeddah Technical University for vocational training programs.</w:t>
      </w:r>
    </w:p>
    <w:p>
      <w:pPr>
        <w:pStyle w:val="BodyText"/>
      </w:pPr>
      <w:r>
        <w:t xml:space="preserve">The strategic location of Jeddah presents unparalleled learning opportunities that few other global cities can offer. As a major port city and economic hub for Western Saudi Arabia, it serves as the gateway to both regional markets and international expertise. I am eager to leverage this geographic advantage through site visits at local refineries, participation in industry networking events like the Saudi Chemical Engineering Conference (scheduled for November 2024), and exposure to emerging technologies being deployed across the Red Sea industrial corridor. My long-term career aspiration is to become a lead chemical engineer specializing in circular economy solutions within Saudi Arabia's energy transition, making this internship an essential stepping stone toward that goal.</w:t>
      </w:r>
    </w:p>
    <w:p>
      <w:pPr>
        <w:pStyle w:val="BodyText"/>
      </w:pPr>
      <w:r>
        <w:t xml:space="preserve">In closing, I am confident that my technical skills, cultural awareness, and dedication to advancing sustainable engineering practices make me an ideal candidate for your Chemical Engineer Internship in Saudi Arabia Jeddah. I have attached my resume detailing additional projects including a process hazard analysis for ammonia synthesis units and a proposal for solar-thermal integration in desalination plants – both developed with Saudi energy requirements as the primary consideration. I would be honored to discuss how my background can support your team's objectives during an interview at your earliest convenience.</w:t>
      </w:r>
    </w:p>
    <w:p>
      <w:pPr>
        <w:pStyle w:val="BodyText"/>
      </w:pPr>
      <w:r>
        <w:t xml:space="preserve">Thank you for considering my Internship Application Letter. I am eager to bring my passion for chemical engineering innovation to your organization and contribute to the continued prosperity of Saudi Arabia Jeddah as a global industrial leader.</w:t>
      </w:r>
    </w:p>
    <w:p>
      <w:pPr>
        <w:pStyle w:val="BodyText"/>
      </w:pPr>
      <w:r>
        <w:t xml:space="preserve">Sincerely,</w:t>
      </w:r>
      <w:r>
        <w:br/>
      </w:r>
      <w:r>
        <w:br/>
      </w:r>
      <w:r>
        <w:t xml:space="preserve">[Your Full Name]</w:t>
      </w:r>
      <w:r>
        <w:br/>
      </w:r>
      <w:r>
        <w:t xml:space="preserve">Chemical Engineering Student, KAUST</w:t>
      </w:r>
      <w:r>
        <w:br/>
      </w:r>
      <w:r>
        <w:t xml:space="preserve">Jeddah, Saudi Arabia</w:t>
      </w:r>
      <w:r>
        <w:br/>
      </w:r>
      <w:r>
        <w:t xml:space="preserve">+966 5XX XXX XXXX | your.email@kaust.edu.sa</w:t>
      </w:r>
    </w:p>
    <w:p>
      <w:pPr>
        <w:pStyle w:val="BodyText"/>
      </w:pPr>
      <w:r>
        <w:rPr>
          <w:bCs/>
          <w:b/>
        </w:rPr>
        <w:t xml:space="preserve">Word Count: 847</w:t>
      </w:r>
      <w:r>
        <w:br/>
      </w:r>
      <w:r>
        <w:t xml:space="preserve">*This letter intentionally integrates "Internship Application Letter," "Chemical Engineer," and "Saudi Arabia Jeddah" throughout the content to meet your specifications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16:00:45Z</dcterms:created>
  <dcterms:modified xsi:type="dcterms:W3CDTF">2026-07-21T16:00:45Z</dcterms:modified>
</cp:coreProperties>
</file>

<file path=docProps/custom.xml><?xml version="1.0" encoding="utf-8"?>
<Properties xmlns="http://schemas.openxmlformats.org/officeDocument/2006/custom-properties" xmlns:vt="http://schemas.openxmlformats.org/officeDocument/2006/docPropsVTypes"/>
</file>